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Model Classification Diagnostics for the 2-Class Solu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i&gt;true&lt;/w:i&gt;&lt;/w:rPr&gt;k&lt;w:rPr&gt;&lt;w:i&gt;false&lt;/w:i&gt;&lt;/w:rPr&gt;-Clas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i&gt;true&lt;/w:i&gt;&lt;/w:rPr&gt;k&lt;w:rPr&gt;&lt;w:i&gt;false&lt;/w:i&gt;&lt;/w:rPr&gt;-Class Propor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i&gt;true&lt;/w:i&gt;&lt;/w:rPr&gt;mcaPk&lt;w:rPr&gt;&lt;w:i&gt;false&lt;/w:i&gt;&lt;/w:rPr&gt;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i&gt;true&lt;/w:i&gt;&lt;/w:rPr&gt;AvePPk&lt;w:rPr&gt;&lt;w:i&gt;false&lt;/w:i&gt;&lt;/w:rPr&gt;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i&gt;true&lt;/w:i&gt;&lt;/w:rPr&gt;OCCk&lt;w:rPr&gt;&lt;w:i&gt;false&lt;/w:i&gt;&lt;/w:rPr&gt;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tro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ss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[0.238, 0.34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ss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[0.125, 0.18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ss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[0.6, 0.77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ss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[0.257, 0.38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7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/>
            </w:r>
            <w:r>
              <w:rPr>
                <w:rFonts w:ascii="Calibri" w:hAnsi="Calibri"/>
                <w:sz w:val="20"/>
                <w:vertAlign w:val="baseline"/>
              </w:rPr>
              <w:t xml:space="default">
                <i>Note.</i>
                <i>f</i>
                <sub>r</sub>
                 = response pattern frequency; P
                <sub>
                  <i>k</i>
                </sub>
                 = posterior class probabilities
              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7:23:13Z</dcterms:created>
  <dcterms:modified xsi:type="dcterms:W3CDTF">2023-06-05T17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